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6AE00" w14:textId="77777777" w:rsidR="002D0CFA" w:rsidRDefault="002D0CFA" w:rsidP="000F2CC4">
      <w:r>
        <w:separator/>
      </w:r>
    </w:p>
  </w:endnote>
  <w:endnote w:type="continuationSeparator" w:id="0">
    <w:p w14:paraId="3215CEA0" w14:textId="77777777" w:rsidR="002D0CFA" w:rsidRDefault="002D0CF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C3E7" w14:textId="77777777" w:rsidR="002D0CFA" w:rsidRDefault="002D0CFA" w:rsidP="000F2CC4">
      <w:r>
        <w:separator/>
      </w:r>
    </w:p>
  </w:footnote>
  <w:footnote w:type="continuationSeparator" w:id="0">
    <w:p w14:paraId="44F78CFA" w14:textId="77777777" w:rsidR="002D0CFA" w:rsidRDefault="002D0CF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tBQDws243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7</TotalTime>
  <Pages>5</Pages>
  <Words>1847</Words>
  <Characters>10533</Characters>
  <Application>Microsoft Office Word</Application>
  <DocSecurity>0</DocSecurity>
  <Lines>87</Lines>
  <Paragraphs>24</Paragraphs>
  <ScaleCrop>false</ScaleCrop>
  <Company/>
  <LinksUpToDate>false</LinksUpToDate>
  <CharactersWithSpaces>1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76</cp:revision>
  <cp:lastPrinted>2024-11-03T03:54:00Z</cp:lastPrinted>
  <dcterms:created xsi:type="dcterms:W3CDTF">2023-03-15T15:20:00Z</dcterms:created>
  <dcterms:modified xsi:type="dcterms:W3CDTF">2025-07-0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